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essa Maciun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ciun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39 N Octavia Ave, Chicago, IL, USA Ch Il</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alentina.maciuna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2096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ess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